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Олейник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57508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26927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92045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20490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33439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25165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41352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26434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92418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26859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71209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18488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Олейников Артём Игоревич</dc:creator>
  <dc:language>ru-RU</dc:language>
  <cp:keywords/>
  <dcterms:created xsi:type="dcterms:W3CDTF">2024-06-16T08:20:01Z</dcterms:created>
  <dcterms:modified xsi:type="dcterms:W3CDTF">2024-06-16T08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